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1B6C1" w14:textId="77777777" w:rsidR="00694DF1" w:rsidRDefault="00694DF1" w:rsidP="00694DF1">
      <w:pPr>
        <w:pStyle w:val="Heading1"/>
      </w:pPr>
      <w:r>
        <w:t>Huawei Cloud Server Configuration</w:t>
      </w:r>
    </w:p>
    <w:p w14:paraId="078CCF6D" w14:textId="77777777" w:rsidR="00694DF1" w:rsidRDefault="00694DF1" w:rsidP="00694DF1">
      <w:pPr>
        <w:pStyle w:val="Heading2"/>
      </w:pPr>
      <w:r>
        <w:t>Login</w:t>
      </w:r>
    </w:p>
    <w:p w14:paraId="3FFE3CC0" w14:textId="0BB2EA6C" w:rsidR="00694DF1" w:rsidRDefault="00694DF1" w:rsidP="001B6699">
      <w:pPr>
        <w:pStyle w:val="ListParagraph"/>
        <w:numPr>
          <w:ilvl w:val="0"/>
          <w:numId w:val="12"/>
        </w:numPr>
      </w:pPr>
      <w:r>
        <w:t xml:space="preserve">Go to </w:t>
      </w:r>
      <w:hyperlink r:id="rId11" w:history="1">
        <w:r w:rsidRPr="00775106">
          <w:rPr>
            <w:rStyle w:val="Hyperlink"/>
          </w:rPr>
          <w:t>https://console.huaweicloud.com</w:t>
        </w:r>
      </w:hyperlink>
      <w:r>
        <w:t xml:space="preserve">  </w:t>
      </w:r>
    </w:p>
    <w:p w14:paraId="176D556A" w14:textId="77777777" w:rsidR="00694DF1" w:rsidRDefault="00694DF1" w:rsidP="001B6699">
      <w:pPr>
        <w:pStyle w:val="ListParagraph"/>
        <w:numPr>
          <w:ilvl w:val="0"/>
          <w:numId w:val="12"/>
        </w:numPr>
      </w:pPr>
      <w:r>
        <w:t>Click on “IAM User” for login.</w:t>
      </w:r>
    </w:p>
    <w:p w14:paraId="587277CE" w14:textId="2EC526F4" w:rsidR="00694DF1" w:rsidRDefault="00694DF1" w:rsidP="001B6699">
      <w:pPr>
        <w:pStyle w:val="ListParagraph"/>
        <w:numPr>
          <w:ilvl w:val="0"/>
          <w:numId w:val="12"/>
        </w:numPr>
      </w:pPr>
      <w:r>
        <w:t>Enter the login details to login.</w:t>
      </w:r>
      <w:r w:rsidR="00A439D2" w:rsidRPr="00A439D2">
        <w:rPr>
          <w:noProof/>
        </w:rPr>
        <w:t xml:space="preserve"> </w:t>
      </w:r>
      <w:r w:rsidR="00A439D2" w:rsidRPr="00694DF1">
        <w:rPr>
          <w:noProof/>
        </w:rPr>
        <w:drawing>
          <wp:inline distT="0" distB="0" distL="0" distR="0" wp14:anchorId="44DA3211" wp14:editId="6CF0FAB2">
            <wp:extent cx="5731510" cy="38582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B0029" w14:textId="5C31E4E2" w:rsidR="00AA7AA4" w:rsidRDefault="00AA7AA4"/>
    <w:p w14:paraId="30BBF7DB" w14:textId="1A7BF3FE" w:rsidR="00AA7AA4" w:rsidRPr="00AA7AA4" w:rsidRDefault="00AA7AA4" w:rsidP="00AA7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begin"/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instrText xml:space="preserve"> INCLUDEPICTURE "/var/folders/bt/crdvc5v52_18y0bvbhjlnjww0000gn/T/com.microsoft.Word/WebArchiveCopyPasteTempFiles/page23image14735360" \* MERGEFORMATINET </w:instrText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separate"/>
      </w:r>
      <w:r w:rsidRPr="00AA7AA4">
        <w:rPr>
          <w:rFonts w:ascii="Times New Roman" w:eastAsia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489AF9DF" wp14:editId="174E194F">
            <wp:extent cx="4697730" cy="2743200"/>
            <wp:effectExtent l="0" t="0" r="0" b="0"/>
            <wp:docPr id="4" name="Picture 4" descr="page23image14735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ge23image1473536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73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end"/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begin"/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instrText xml:space="preserve"> INCLUDEPICTURE "/var/folders/bt/crdvc5v52_18y0bvbhjlnjww0000gn/T/com.microsoft.Word/WebArchiveCopyPasteTempFiles/page23image14735552" \* MERGEFORMATINET </w:instrText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separate"/>
      </w:r>
      <w:r w:rsidRPr="00AA7AA4">
        <w:rPr>
          <w:rFonts w:ascii="Times New Roman" w:eastAsia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7C70CB28" wp14:editId="53512AB2">
            <wp:extent cx="726440" cy="17780"/>
            <wp:effectExtent l="0" t="0" r="0" b="0"/>
            <wp:docPr id="3" name="Picture 3" descr="page23image14735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23image1473555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" cy="1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AA4">
        <w:rPr>
          <w:rFonts w:ascii="Times New Roman" w:eastAsia="Times New Roman" w:hAnsi="Times New Roman" w:cs="Times New Roman"/>
          <w:sz w:val="24"/>
          <w:szCs w:val="24"/>
          <w:lang w:eastAsia="zh-CN"/>
        </w:rPr>
        <w:fldChar w:fldCharType="end"/>
      </w:r>
    </w:p>
    <w:p w14:paraId="01269097" w14:textId="77777777" w:rsidR="00AA7AA4" w:rsidRDefault="00AA7AA4"/>
    <w:p w14:paraId="7C0A1B38" w14:textId="77777777" w:rsidR="00D954F5" w:rsidRDefault="00D954F5"/>
    <w:p w14:paraId="5093EFDC" w14:textId="580FF027" w:rsidR="00A439D2" w:rsidRDefault="00A439D2" w:rsidP="00694DF1">
      <w:pPr>
        <w:rPr>
          <w:rStyle w:val="Heading2Char"/>
        </w:rPr>
      </w:pPr>
      <w:r>
        <w:rPr>
          <w:rStyle w:val="Heading2Char"/>
        </w:rPr>
        <w:lastRenderedPageBreak/>
        <w:t>Creating VPC</w:t>
      </w:r>
    </w:p>
    <w:p w14:paraId="7DA93BDB" w14:textId="75BCC44D" w:rsidR="0010464C" w:rsidRPr="001B6699" w:rsidRDefault="0010464C" w:rsidP="001B6699">
      <w:pPr>
        <w:pStyle w:val="Style1"/>
      </w:pPr>
      <w:r w:rsidRPr="001B669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762E84" wp14:editId="5CBC960C">
                <wp:simplePos x="0" y="0"/>
                <wp:positionH relativeFrom="column">
                  <wp:posOffset>2916924</wp:posOffset>
                </wp:positionH>
                <wp:positionV relativeFrom="paragraph">
                  <wp:posOffset>2422112</wp:posOffset>
                </wp:positionV>
                <wp:extent cx="1380565" cy="251012"/>
                <wp:effectExtent l="0" t="0" r="16510" b="158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565" cy="2510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C7B2EC" id="Rectangle 11" o:spid="_x0000_s1026" style="position:absolute;margin-left:229.7pt;margin-top:190.7pt;width:108.7pt;height:1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" filled="f" strokecolor="red" strokeweight="1pt"/>
            </w:pict>
          </mc:Fallback>
        </mc:AlternateContent>
      </w: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Select on</w:t>
      </w:r>
      <w:r w:rsidRPr="001B6699">
        <w:t xml:space="preserve"> “Service List” on the left side of the web page. Click on “Virtual Private Cloud” under “Networking”.</w:t>
      </w: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 xml:space="preserve"> </w:t>
      </w:r>
      <w:r w:rsidRPr="001B6699">
        <w:rPr>
          <w:rStyle w:val="Heading2Char"/>
          <w:rFonts w:ascii="Times New Roman" w:eastAsiaTheme="minorHAnsi" w:hAnsi="Times New Roman" w:cstheme="minorBidi"/>
          <w:noProof/>
          <w:color w:val="auto"/>
          <w:sz w:val="22"/>
          <w:szCs w:val="22"/>
        </w:rPr>
        <w:drawing>
          <wp:inline distT="0" distB="0" distL="0" distR="0" wp14:anchorId="2DBF68CC" wp14:editId="69FDFDB8">
            <wp:extent cx="5731510" cy="5077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F438" w14:textId="1860BBC4" w:rsidR="0010464C" w:rsidRDefault="0010464C" w:rsidP="00B528F5">
      <w:pPr>
        <w:pStyle w:val="ListParagraph"/>
        <w:numPr>
          <w:ilvl w:val="0"/>
          <w:numId w:val="2"/>
        </w:numPr>
      </w:pPr>
      <w:r>
        <w:t>Click on “Create VPC”.</w:t>
      </w:r>
    </w:p>
    <w:p w14:paraId="044486C9" w14:textId="2EE512E0" w:rsidR="0010464C" w:rsidRDefault="0010464C" w:rsidP="0010464C">
      <w:r w:rsidRPr="0010464C">
        <w:rPr>
          <w:noProof/>
        </w:rPr>
        <w:drawing>
          <wp:inline distT="0" distB="0" distL="0" distR="0" wp14:anchorId="2511E269" wp14:editId="085377FC">
            <wp:extent cx="5731510" cy="6426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36D73" w14:textId="77777777" w:rsidR="0010464C" w:rsidRDefault="0010464C">
      <w:pPr>
        <w:rPr>
          <w:rStyle w:val="Heading2Char"/>
        </w:rPr>
      </w:pPr>
    </w:p>
    <w:p w14:paraId="5805AE98" w14:textId="77777777" w:rsidR="00B528F5" w:rsidRDefault="0010464C" w:rsidP="001B6699">
      <w:pPr>
        <w:pStyle w:val="Style1"/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</w:pPr>
      <w:r w:rsidRPr="001B6699">
        <w:t>Fill in/select the options accordingly:</w:t>
      </w:r>
      <w:r w:rsidR="00B528F5" w:rsidRPr="001B6699">
        <w:br/>
      </w: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Region: AP-Singapore</w:t>
      </w:r>
      <w:r w:rsidR="00B528F5" w:rsidRPr="001B6699">
        <w:br/>
      </w: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Name: a custom name</w:t>
      </w:r>
      <w:r w:rsidR="00B528F5" w:rsidRPr="001B6699">
        <w:br/>
      </w: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Retain the default settings for other parameters.</w:t>
      </w:r>
    </w:p>
    <w:p w14:paraId="497966B1" w14:textId="77777777" w:rsidR="002E12A3" w:rsidRDefault="002E12A3" w:rsidP="002E12A3"/>
    <w:p w14:paraId="3AD7B168" w14:textId="77777777" w:rsidR="002E12A3" w:rsidRDefault="002E12A3" w:rsidP="002E12A3"/>
    <w:p w14:paraId="2C253B01" w14:textId="77777777" w:rsidR="002E12A3" w:rsidRPr="002E12A3" w:rsidRDefault="002E12A3" w:rsidP="002E12A3"/>
    <w:p w14:paraId="6C772454" w14:textId="23784542" w:rsidR="001C305F" w:rsidRPr="001B6699" w:rsidRDefault="001C305F" w:rsidP="001B6699">
      <w:pPr>
        <w:pStyle w:val="Style1"/>
      </w:pPr>
      <w:r w:rsidRPr="001B6699">
        <w:lastRenderedPageBreak/>
        <w:t>Click on “Create Enterprise Project”</w:t>
      </w:r>
    </w:p>
    <w:p w14:paraId="125B3B7C" w14:textId="77777777" w:rsidR="001C305F" w:rsidRDefault="001C305F" w:rsidP="0010464C">
      <w:pPr>
        <w:rPr>
          <w:rStyle w:val="Heading2Char"/>
        </w:rPr>
      </w:pPr>
      <w:r>
        <w:rPr>
          <w:rFonts w:asciiTheme="majorHAnsi" w:eastAsiaTheme="majorEastAsia" w:hAnsiTheme="majorHAnsi" w:cstheme="majorBidi"/>
          <w:noProof/>
          <w:color w:val="2E74B5" w:themeColor="accent1" w:themeShade="BF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52DED0" wp14:editId="6A33ECDC">
                <wp:simplePos x="0" y="0"/>
                <wp:positionH relativeFrom="column">
                  <wp:posOffset>2214283</wp:posOffset>
                </wp:positionH>
                <wp:positionV relativeFrom="paragraph">
                  <wp:posOffset>1874258</wp:posOffset>
                </wp:positionV>
                <wp:extent cx="851647" cy="134470"/>
                <wp:effectExtent l="12700" t="12700" r="12065" b="1841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1647" cy="13447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F20651" id="Rectangle 14" o:spid="_x0000_s1026" style="position:absolute;margin-left:174.35pt;margin-top:147.6pt;width:67.05pt;height:10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" filled="f" strokecolor="red" strokeweight="2.25pt"/>
            </w:pict>
          </mc:Fallback>
        </mc:AlternateContent>
      </w:r>
      <w:r w:rsidRPr="001C305F">
        <w:rPr>
          <w:rStyle w:val="Heading2Char"/>
          <w:noProof/>
        </w:rPr>
        <w:drawing>
          <wp:inline distT="0" distB="0" distL="0" distR="0" wp14:anchorId="71827562" wp14:editId="3D07B1F5">
            <wp:extent cx="5731510" cy="55346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3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6AE4B" w14:textId="77777777" w:rsidR="001C305F" w:rsidRPr="001B6699" w:rsidRDefault="001C305F" w:rsidP="001B6699">
      <w:pPr>
        <w:pStyle w:val="Style1"/>
      </w:pPr>
      <w:r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C</w:t>
      </w:r>
      <w:r w:rsidRPr="001B6699">
        <w:t>lick on “Create Enterprise Project”</w:t>
      </w:r>
    </w:p>
    <w:p w14:paraId="6724E528" w14:textId="77777777" w:rsidR="001C305F" w:rsidRDefault="001C305F" w:rsidP="001C305F">
      <w:r w:rsidRPr="001C305F">
        <w:rPr>
          <w:noProof/>
        </w:rPr>
        <w:drawing>
          <wp:inline distT="0" distB="0" distL="0" distR="0" wp14:anchorId="51C8B3CA" wp14:editId="6D01838A">
            <wp:extent cx="5731510" cy="12268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090B" w14:textId="51537AF3" w:rsidR="002E12A3" w:rsidRDefault="001C305F" w:rsidP="001B6699">
      <w:pPr>
        <w:pStyle w:val="Style1"/>
      </w:pPr>
      <w:r w:rsidRPr="001B6699">
        <w:t>Select “Test Project” for the Project Type and enter the name of the project.</w:t>
      </w:r>
    </w:p>
    <w:p w14:paraId="0AA08E41" w14:textId="77777777" w:rsidR="002E12A3" w:rsidRDefault="002E12A3">
      <w:pPr>
        <w:rPr>
          <w:rFonts w:ascii="Times New Roman" w:hAnsi="Times New Roman"/>
        </w:rPr>
      </w:pPr>
      <w:r>
        <w:br w:type="page"/>
      </w:r>
    </w:p>
    <w:p w14:paraId="763B2B1D" w14:textId="77777777" w:rsidR="001C305F" w:rsidRPr="001B6699" w:rsidRDefault="001C305F" w:rsidP="001B6699">
      <w:pPr>
        <w:pStyle w:val="Style1"/>
      </w:pPr>
      <w:r w:rsidRPr="001B6699">
        <w:lastRenderedPageBreak/>
        <w:t>Click OK.</w:t>
      </w:r>
    </w:p>
    <w:p w14:paraId="23E5F99B" w14:textId="77777777" w:rsidR="001C305F" w:rsidRDefault="001C305F" w:rsidP="001C305F">
      <w:r w:rsidRPr="001C305F">
        <w:rPr>
          <w:noProof/>
        </w:rPr>
        <w:drawing>
          <wp:inline distT="0" distB="0" distL="0" distR="0" wp14:anchorId="6C52AFC7" wp14:editId="08056BBB">
            <wp:extent cx="3227294" cy="2335909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51202" cy="235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B4EA2" w14:textId="77777777" w:rsidR="001C305F" w:rsidRDefault="001C305F" w:rsidP="001C305F"/>
    <w:p w14:paraId="111E0492" w14:textId="77777777" w:rsidR="00B81E1F" w:rsidRPr="001B6699" w:rsidRDefault="001C305F" w:rsidP="001B6699">
      <w:pPr>
        <w:pStyle w:val="Style1"/>
      </w:pPr>
      <w:r w:rsidRPr="001B6699">
        <w:t>Return to the Create VPC Page. Under the Enterprise Project, select the project created just now.</w:t>
      </w:r>
    </w:p>
    <w:p w14:paraId="7B7355AF" w14:textId="77777777" w:rsidR="00B81E1F" w:rsidRPr="001B6699" w:rsidRDefault="00B81E1F" w:rsidP="002E12A3">
      <w:pPr>
        <w:pStyle w:val="Style1"/>
        <w:numPr>
          <w:ilvl w:val="0"/>
          <w:numId w:val="0"/>
        </w:numPr>
      </w:pPr>
      <w:r w:rsidRPr="001B6699">
        <w:rPr>
          <w:rStyle w:val="Hyperlink"/>
          <w:noProof/>
          <w:color w:val="auto"/>
          <w:u w:val="none"/>
        </w:rPr>
        <w:drawing>
          <wp:inline distT="0" distB="0" distL="0" distR="0" wp14:anchorId="2C7B7528" wp14:editId="4FCCF596">
            <wp:extent cx="3227070" cy="349436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2236" r="43691" b="61450"/>
                    <a:stretch/>
                  </pic:blipFill>
                  <pic:spPr bwMode="auto">
                    <a:xfrm>
                      <a:off x="0" y="0"/>
                      <a:ext cx="3227355" cy="349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D2D8C" w14:textId="7B5F6C7B" w:rsidR="0010464C" w:rsidRPr="001B6699" w:rsidRDefault="00B81E1F" w:rsidP="001B6699">
      <w:pPr>
        <w:pStyle w:val="Style1"/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</w:pPr>
      <w:r w:rsidRPr="001B6699">
        <w:t>Click on “Create Now” on the bottom right of the page to create the VPC. The VOC is now created.</w:t>
      </w:r>
      <w:r w:rsidR="0010464C"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br w:type="page"/>
      </w:r>
    </w:p>
    <w:p w14:paraId="2807A7A8" w14:textId="6345B203" w:rsidR="00A439D2" w:rsidRDefault="00AA7AA4" w:rsidP="00694DF1">
      <w:pPr>
        <w:rPr>
          <w:rStyle w:val="Heading2Char"/>
        </w:rPr>
      </w:pPr>
      <w:r w:rsidRPr="00A439D2">
        <w:rPr>
          <w:rStyle w:val="Heading2Char"/>
        </w:rPr>
        <w:lastRenderedPageBreak/>
        <w:t>Creating ECS</w:t>
      </w:r>
    </w:p>
    <w:p w14:paraId="2FF983AE" w14:textId="2012CB8F" w:rsidR="00A439D2" w:rsidRPr="001B6699" w:rsidRDefault="00B81E1F" w:rsidP="001B6699">
      <w:pPr>
        <w:pStyle w:val="Style1"/>
        <w:numPr>
          <w:ilvl w:val="0"/>
          <w:numId w:val="15"/>
        </w:numPr>
      </w:pPr>
      <w:r w:rsidRPr="001B669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57F572" wp14:editId="4766E7AA">
                <wp:simplePos x="0" y="0"/>
                <wp:positionH relativeFrom="column">
                  <wp:posOffset>3831404</wp:posOffset>
                </wp:positionH>
                <wp:positionV relativeFrom="paragraph">
                  <wp:posOffset>1544731</wp:posOffset>
                </wp:positionV>
                <wp:extent cx="851535" cy="182544"/>
                <wp:effectExtent l="12700" t="12700" r="12065" b="82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1535" cy="18254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BAB9A" id="Rectangle 7" o:spid="_x0000_s1026" style="position:absolute;margin-left:301.7pt;margin-top:121.65pt;width:67.05pt;height:14.3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" filled="f" strokecolor="red" strokeweight="2.25pt"/>
            </w:pict>
          </mc:Fallback>
        </mc:AlternateContent>
      </w:r>
      <w:r w:rsidR="00A439D2" w:rsidRPr="001B6699">
        <w:rPr>
          <w:rStyle w:val="Heading2Char"/>
          <w:rFonts w:ascii="Times New Roman" w:eastAsiaTheme="minorHAnsi" w:hAnsi="Times New Roman" w:cstheme="minorBidi"/>
          <w:color w:val="auto"/>
          <w:sz w:val="22"/>
          <w:szCs w:val="22"/>
        </w:rPr>
        <w:t>Select on</w:t>
      </w:r>
      <w:r w:rsidR="00A439D2" w:rsidRPr="001B6699">
        <w:t xml:space="preserve"> “Service List” on the left side of the web page. Click on “Elastic Cloud Server” under “Compute”.</w:t>
      </w:r>
      <w:r w:rsidRPr="001B6699">
        <w:t xml:space="preserve"> </w:t>
      </w:r>
      <w:r w:rsidRPr="001B6699">
        <w:rPr>
          <w:noProof/>
        </w:rPr>
        <w:drawing>
          <wp:inline distT="0" distB="0" distL="0" distR="0" wp14:anchorId="04AE27B2" wp14:editId="447182C1">
            <wp:extent cx="5731510" cy="28168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78BF" w14:textId="292D475D" w:rsidR="00B81E1F" w:rsidRPr="001B6699" w:rsidRDefault="00B81E1F" w:rsidP="001B6699">
      <w:pPr>
        <w:pStyle w:val="Style1"/>
      </w:pPr>
      <w:r w:rsidRPr="001B6699">
        <w:t>Click on “Buy ECS”</w:t>
      </w:r>
    </w:p>
    <w:p w14:paraId="23FEE5BA" w14:textId="77777777" w:rsidR="00B81E1F" w:rsidRDefault="00A439D2" w:rsidP="00A439D2">
      <w:r w:rsidRPr="00A439D2">
        <w:rPr>
          <w:noProof/>
        </w:rPr>
        <w:drawing>
          <wp:inline distT="0" distB="0" distL="0" distR="0" wp14:anchorId="5E4BB1F7" wp14:editId="3CBF15F7">
            <wp:extent cx="5731510" cy="7962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C9972" w14:textId="16B7859B" w:rsidR="002E12A3" w:rsidRDefault="002E12A3">
      <w:r>
        <w:br w:type="page"/>
      </w:r>
    </w:p>
    <w:p w14:paraId="0B4E251F" w14:textId="77777777" w:rsidR="00B528F5" w:rsidRPr="001B6699" w:rsidRDefault="00B81E1F" w:rsidP="001B6699">
      <w:pPr>
        <w:pStyle w:val="Style1"/>
      </w:pPr>
      <w:r w:rsidRPr="001B6699">
        <w:lastRenderedPageBreak/>
        <w:t>Select the following options:</w:t>
      </w:r>
      <w:r w:rsidR="00B528F5" w:rsidRPr="001B6699">
        <w:br/>
      </w:r>
      <w:r w:rsidRPr="001B6699">
        <w:t>Billing Mode: Pay-per-use</w:t>
      </w:r>
      <w:r w:rsidR="00B528F5" w:rsidRPr="001B6699">
        <w:br/>
      </w:r>
      <w:r w:rsidRPr="001B6699">
        <w:t>Region: AP-Singapore</w:t>
      </w:r>
      <w:r w:rsidR="00B528F5" w:rsidRPr="001B6699">
        <w:br/>
        <w:t>AZ: Random</w:t>
      </w:r>
      <w:r w:rsidR="00B528F5" w:rsidRPr="001B6699">
        <w:br/>
        <w:t>CPU Architecture: x86</w:t>
      </w:r>
      <w:r w:rsidR="00B528F5" w:rsidRPr="001B6699">
        <w:br/>
        <w:t>Specifications: Select desired computing specifications</w:t>
      </w:r>
      <w:r w:rsidR="00B528F5" w:rsidRPr="001B6699">
        <w:br/>
        <w:t>Image: Public Image, Select Ubuntu, Ubuntu 20.04 server 64bit(40GB)</w:t>
      </w:r>
      <w:r w:rsidR="00B528F5" w:rsidRPr="001B6699">
        <w:br/>
      </w:r>
    </w:p>
    <w:p w14:paraId="0140E846" w14:textId="4AF7463B" w:rsidR="00B528F5" w:rsidRPr="001B6699" w:rsidRDefault="00B528F5" w:rsidP="001B6699">
      <w:pPr>
        <w:pStyle w:val="Style1"/>
      </w:pPr>
      <w:r w:rsidRPr="001B6699">
        <w:t>Leave the rest as default. Click on “Next: Configure Network” to continue</w:t>
      </w:r>
    </w:p>
    <w:p w14:paraId="2FF00C4F" w14:textId="77777777" w:rsidR="00B528F5" w:rsidRDefault="00B528F5" w:rsidP="00A439D2">
      <w:r w:rsidRPr="00B528F5">
        <w:rPr>
          <w:noProof/>
        </w:rPr>
        <w:drawing>
          <wp:inline distT="0" distB="0" distL="0" distR="0" wp14:anchorId="1A26B332" wp14:editId="1C81AF8B">
            <wp:extent cx="5731510" cy="52082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D593" w14:textId="2871253F" w:rsidR="002E12A3" w:rsidRDefault="002E12A3" w:rsidP="00A439D2">
      <w:r>
        <w:br w:type="column"/>
      </w:r>
    </w:p>
    <w:p w14:paraId="2300A85C" w14:textId="7D8BC9F4" w:rsidR="0026080D" w:rsidRPr="001B6699" w:rsidRDefault="0026080D" w:rsidP="001B6699">
      <w:pPr>
        <w:pStyle w:val="Style1"/>
      </w:pPr>
      <w:r w:rsidRPr="001B6699">
        <w:t>Configure as follows:</w:t>
      </w:r>
      <w:r w:rsidRPr="001B6699">
        <w:br/>
        <w:t xml:space="preserve">Network: Choose the created VPC. </w:t>
      </w:r>
      <w:r w:rsidRPr="001B6699">
        <w:br/>
        <w:t xml:space="preserve">Extension NIC: Retain the default settings. </w:t>
      </w:r>
      <w:r w:rsidRPr="001B6699">
        <w:br/>
        <w:t xml:space="preserve">Security Group: Retain the default settings. </w:t>
      </w:r>
      <w:r w:rsidRPr="001B6699">
        <w:br/>
        <w:t>EIP: Not required</w:t>
      </w:r>
    </w:p>
    <w:p w14:paraId="76CF8C79" w14:textId="69F4EE6C" w:rsidR="0026080D" w:rsidRPr="001B6699" w:rsidRDefault="0026080D" w:rsidP="001B6699">
      <w:pPr>
        <w:pStyle w:val="Style1"/>
      </w:pPr>
      <w:r w:rsidRPr="001B6699">
        <w:t xml:space="preserve">Click on “Next: </w:t>
      </w:r>
    </w:p>
    <w:p w14:paraId="129E8EF8" w14:textId="77777777" w:rsidR="00C0274B" w:rsidRDefault="0026080D" w:rsidP="00A439D2">
      <w:r w:rsidRPr="0026080D">
        <w:rPr>
          <w:noProof/>
        </w:rPr>
        <w:drawing>
          <wp:inline distT="0" distB="0" distL="0" distR="0" wp14:anchorId="6DE35EAD" wp14:editId="1E23C502">
            <wp:extent cx="5731510" cy="56057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0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A3D1" w14:textId="77777777" w:rsidR="002673D0" w:rsidRDefault="002673D0" w:rsidP="00A439D2"/>
    <w:p w14:paraId="17A90911" w14:textId="77777777" w:rsidR="002673D0" w:rsidRDefault="002673D0" w:rsidP="00A439D2"/>
    <w:p w14:paraId="4C2FAC44" w14:textId="77777777" w:rsidR="002673D0" w:rsidRDefault="002673D0" w:rsidP="00A439D2"/>
    <w:p w14:paraId="3765FD26" w14:textId="77777777" w:rsidR="002673D0" w:rsidRDefault="002673D0" w:rsidP="00A439D2"/>
    <w:p w14:paraId="3E9D3868" w14:textId="77777777" w:rsidR="002673D0" w:rsidRDefault="002673D0" w:rsidP="00A439D2"/>
    <w:p w14:paraId="326B1D09" w14:textId="77777777" w:rsidR="002673D0" w:rsidRDefault="002673D0" w:rsidP="00A439D2"/>
    <w:p w14:paraId="118DB44B" w14:textId="46042551" w:rsidR="00C0274B" w:rsidRPr="001B6699" w:rsidRDefault="00C0274B" w:rsidP="001B6699">
      <w:pPr>
        <w:pStyle w:val="Style1"/>
      </w:pPr>
      <w:r w:rsidRPr="001B6699">
        <w:lastRenderedPageBreak/>
        <w:t>Configure as follows:</w:t>
      </w:r>
      <w:r w:rsidRPr="001B6699">
        <w:br/>
        <w:t>ECS Name: Set as required.</w:t>
      </w:r>
      <w:r w:rsidRPr="001B6699">
        <w:br/>
        <w:t>Login Mode: Password</w:t>
      </w:r>
      <w:r w:rsidRPr="001B6699">
        <w:br/>
      </w:r>
      <w:proofErr w:type="spellStart"/>
      <w:r w:rsidRPr="001B6699">
        <w:t>Password</w:t>
      </w:r>
      <w:proofErr w:type="spellEnd"/>
      <w:r w:rsidRPr="001B6699">
        <w:t>: Set as required.</w:t>
      </w:r>
      <w:r w:rsidRPr="001B6699">
        <w:br/>
        <w:t>Cloud Backup and Recovery: Not required</w:t>
      </w:r>
      <w:r w:rsidRPr="001B6699">
        <w:br/>
        <w:t xml:space="preserve">ECS Group (Optional): Retain default settings. </w:t>
      </w:r>
      <w:r w:rsidRPr="001B6699">
        <w:br/>
        <w:t>Advanced Options: Retain the default settings.</w:t>
      </w:r>
      <w:r w:rsidRPr="001B6699">
        <w:br/>
        <w:t>Click on “Next: Confirm” on the bottom right of the page.</w:t>
      </w:r>
    </w:p>
    <w:p w14:paraId="3DFB017C" w14:textId="77777777" w:rsidR="001B6699" w:rsidRDefault="001B6699" w:rsidP="002673D0"/>
    <w:p w14:paraId="589656F2" w14:textId="77777777" w:rsidR="001B6699" w:rsidRDefault="001B6699" w:rsidP="00C0274B">
      <w:pPr>
        <w:pStyle w:val="ListParagraph"/>
      </w:pPr>
    </w:p>
    <w:p w14:paraId="7EAB2C31" w14:textId="77777777" w:rsidR="001B6699" w:rsidRDefault="001B6699" w:rsidP="00C0274B">
      <w:pPr>
        <w:pStyle w:val="ListParagraph"/>
      </w:pPr>
    </w:p>
    <w:p w14:paraId="1B206D7E" w14:textId="108CC1E0" w:rsidR="00C0274B" w:rsidRDefault="00C0274B" w:rsidP="001B6699">
      <w:r w:rsidRPr="00C0274B">
        <w:rPr>
          <w:noProof/>
        </w:rPr>
        <w:drawing>
          <wp:inline distT="0" distB="0" distL="0" distR="0" wp14:anchorId="20918048" wp14:editId="0D4FFA65">
            <wp:extent cx="5477435" cy="5357279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95046" cy="537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C23D" w14:textId="77777777" w:rsidR="00C0274B" w:rsidRDefault="00C0274B" w:rsidP="00C0274B">
      <w:pPr>
        <w:pStyle w:val="ListParagraph"/>
      </w:pPr>
    </w:p>
    <w:p w14:paraId="7CFC08D5" w14:textId="77777777" w:rsidR="002673D0" w:rsidRDefault="002673D0" w:rsidP="00C0274B">
      <w:pPr>
        <w:pStyle w:val="ListParagraph"/>
      </w:pPr>
    </w:p>
    <w:p w14:paraId="4EAE2911" w14:textId="0A6A61A6" w:rsidR="002673D0" w:rsidRDefault="002673D0">
      <w:r>
        <w:br w:type="page"/>
      </w:r>
    </w:p>
    <w:p w14:paraId="20BC0CDC" w14:textId="45A23604" w:rsidR="00C0274B" w:rsidRPr="001B6699" w:rsidRDefault="00C0274B" w:rsidP="001B6699">
      <w:pPr>
        <w:pStyle w:val="Style1"/>
      </w:pPr>
      <w:r w:rsidRPr="001B6699">
        <w:lastRenderedPageBreak/>
        <w:t xml:space="preserve">Select the enterprise project </w:t>
      </w:r>
      <w:r w:rsidR="001B6699" w:rsidRPr="001B6699">
        <w:t xml:space="preserve">, Agree to the SLA and Image Disclaimer </w:t>
      </w:r>
      <w:r w:rsidRPr="001B6699">
        <w:t>and click on “Submit”</w:t>
      </w:r>
    </w:p>
    <w:p w14:paraId="7AFF0680" w14:textId="62EEC378" w:rsidR="001B6699" w:rsidRDefault="001B6699" w:rsidP="001B6699">
      <w:r w:rsidRPr="001B6699">
        <w:rPr>
          <w:noProof/>
        </w:rPr>
        <w:drawing>
          <wp:inline distT="0" distB="0" distL="0" distR="0" wp14:anchorId="05B642B6" wp14:editId="11E6EBBF">
            <wp:extent cx="5731510" cy="35782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DBE90" w14:textId="360D357D" w:rsidR="001B6699" w:rsidRDefault="001B6699" w:rsidP="001B6699">
      <w:pPr>
        <w:pStyle w:val="ListParagraph"/>
      </w:pPr>
    </w:p>
    <w:p w14:paraId="33C9C504" w14:textId="77777777" w:rsidR="001B6699" w:rsidRDefault="001B6699" w:rsidP="001B6699">
      <w:pPr>
        <w:pStyle w:val="ListParagraph"/>
      </w:pPr>
    </w:p>
    <w:p w14:paraId="3A6B11CC" w14:textId="64963656" w:rsidR="00694DF1" w:rsidRPr="00A439D2" w:rsidRDefault="00694DF1" w:rsidP="00C0274B">
      <w:pPr>
        <w:pStyle w:val="ListParagraph"/>
      </w:pPr>
      <w:r w:rsidRPr="00A439D2">
        <w:br w:type="page"/>
      </w:r>
    </w:p>
    <w:p w14:paraId="38969188" w14:textId="3B53DC8E" w:rsidR="00694DF1" w:rsidRDefault="001B6699" w:rsidP="00694DF1">
      <w:pPr>
        <w:pStyle w:val="Heading2"/>
      </w:pPr>
      <w:r>
        <w:lastRenderedPageBreak/>
        <w:t>Starting the</w:t>
      </w:r>
      <w:r w:rsidR="00694DF1">
        <w:t xml:space="preserve"> </w:t>
      </w:r>
      <w:r w:rsidR="00E37044">
        <w:t xml:space="preserve">New </w:t>
      </w:r>
      <w:r>
        <w:t>ECS</w:t>
      </w:r>
    </w:p>
    <w:p w14:paraId="59D40334" w14:textId="6B461247" w:rsidR="00E52E35" w:rsidRDefault="001B6699" w:rsidP="00E52E35">
      <w:pPr>
        <w:pStyle w:val="Style1"/>
        <w:numPr>
          <w:ilvl w:val="0"/>
          <w:numId w:val="18"/>
        </w:numPr>
      </w:pPr>
      <w:r>
        <w:t xml:space="preserve">On the Elastic Cloud Server Page, click and select on the </w:t>
      </w:r>
      <w:r w:rsidR="00E52E35">
        <w:t>created ECS.</w:t>
      </w:r>
    </w:p>
    <w:p w14:paraId="1B40FB72" w14:textId="7A382381" w:rsidR="001B6699" w:rsidRDefault="001B6699" w:rsidP="00E52E35">
      <w:pPr>
        <w:pStyle w:val="Style1"/>
        <w:numPr>
          <w:ilvl w:val="0"/>
          <w:numId w:val="0"/>
        </w:numPr>
      </w:pPr>
      <w:r w:rsidRPr="001B6699">
        <w:rPr>
          <w:noProof/>
        </w:rPr>
        <w:drawing>
          <wp:inline distT="0" distB="0" distL="0" distR="0" wp14:anchorId="5AC69BFB" wp14:editId="371062FD">
            <wp:extent cx="5731510" cy="124609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65176"/>
                    <a:stretch/>
                  </pic:blipFill>
                  <pic:spPr bwMode="auto">
                    <a:xfrm>
                      <a:off x="0" y="0"/>
                      <a:ext cx="5731510" cy="1246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4009C" w14:textId="418B39F6" w:rsidR="00E52E35" w:rsidRDefault="00E52E35" w:rsidP="00E52E35">
      <w:pPr>
        <w:pStyle w:val="Style1"/>
        <w:numPr>
          <w:ilvl w:val="0"/>
          <w:numId w:val="18"/>
        </w:numPr>
      </w:pPr>
      <w:r>
        <w:t>If the server is not started, click on start. Else, click on “Remote Login”</w:t>
      </w:r>
    </w:p>
    <w:p w14:paraId="153B57FA" w14:textId="37457185" w:rsidR="00E52E35" w:rsidRDefault="00E52E35" w:rsidP="00E52E35">
      <w:r w:rsidRPr="00E52E35">
        <w:rPr>
          <w:noProof/>
        </w:rPr>
        <w:drawing>
          <wp:inline distT="0" distB="0" distL="0" distR="0" wp14:anchorId="44091BEB" wp14:editId="5637D724">
            <wp:extent cx="5731510" cy="357822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81BD" w14:textId="77777777" w:rsidR="00E52E35" w:rsidRDefault="00E52E35">
      <w:pPr>
        <w:rPr>
          <w:rFonts w:ascii="Times New Roman" w:hAnsi="Times New Roman"/>
        </w:rPr>
      </w:pPr>
      <w:r>
        <w:br w:type="page"/>
      </w:r>
    </w:p>
    <w:p w14:paraId="2798CCD2" w14:textId="5247B5F2" w:rsidR="00E52E35" w:rsidRDefault="00E52E35" w:rsidP="00E52E35">
      <w:pPr>
        <w:pStyle w:val="Heading2"/>
      </w:pPr>
      <w:r>
        <w:lastRenderedPageBreak/>
        <w:t>Configuring the Ubuntu server</w:t>
      </w:r>
    </w:p>
    <w:p w14:paraId="7E20D54D" w14:textId="70FF48E8" w:rsidR="00E52E35" w:rsidRDefault="00E52E35" w:rsidP="00E52E35">
      <w:pPr>
        <w:pStyle w:val="Style1"/>
        <w:numPr>
          <w:ilvl w:val="0"/>
          <w:numId w:val="20"/>
        </w:numPr>
      </w:pPr>
      <w:r>
        <w:t>Enter the username, “root”</w:t>
      </w:r>
      <w:r>
        <w:br/>
        <w:t>Enter the root password</w:t>
      </w:r>
    </w:p>
    <w:p w14:paraId="3F962213" w14:textId="1A5F22EC" w:rsidR="00E52E35" w:rsidRDefault="00E52E35" w:rsidP="00E52E35">
      <w:r w:rsidRPr="00E52E35">
        <w:rPr>
          <w:noProof/>
        </w:rPr>
        <w:drawing>
          <wp:inline distT="0" distB="0" distL="0" distR="0" wp14:anchorId="399C0F3E" wp14:editId="7DC37DA6">
            <wp:extent cx="5731510" cy="372999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490A" w14:textId="0EEE45B4" w:rsidR="00A5467B" w:rsidRDefault="00A5467B" w:rsidP="00A5467B">
      <w:pPr>
        <w:pStyle w:val="Style1"/>
        <w:numPr>
          <w:ilvl w:val="0"/>
          <w:numId w:val="20"/>
        </w:numPr>
      </w:pPr>
      <w:r>
        <w:t>Enter the following commands</w:t>
      </w:r>
      <w:r w:rsidR="005A2098">
        <w:t xml:space="preserve"> to install GUI for Ubuntu</w:t>
      </w:r>
      <w:r>
        <w:t>:</w:t>
      </w:r>
      <w:r>
        <w:br/>
      </w:r>
      <w:proofErr w:type="spellStart"/>
      <w:r>
        <w:t>sudo</w:t>
      </w:r>
      <w:proofErr w:type="spellEnd"/>
      <w:r>
        <w:t xml:space="preserve"> apt-get update</w:t>
      </w:r>
      <w:r>
        <w:br/>
      </w:r>
      <w:proofErr w:type="spellStart"/>
      <w:r>
        <w:t>sudo</w:t>
      </w:r>
      <w:proofErr w:type="spellEnd"/>
      <w:r>
        <w:t xml:space="preserve"> apt-get install ubuntu-gnome-desktop -y</w:t>
      </w:r>
    </w:p>
    <w:p w14:paraId="62B44C73" w14:textId="57FDFF2C" w:rsidR="002673D0" w:rsidRDefault="005A2098" w:rsidP="000250AF">
      <w:pPr>
        <w:pStyle w:val="Style1"/>
        <w:numPr>
          <w:ilvl w:val="0"/>
          <w:numId w:val="20"/>
        </w:numPr>
      </w:pPr>
      <w:r>
        <w:t xml:space="preserve">After the installation is done, </w:t>
      </w:r>
      <w:r w:rsidR="00704ABF">
        <w:t>run the following command:</w:t>
      </w:r>
      <w:r w:rsidR="00704ABF">
        <w:br/>
      </w:r>
      <w:proofErr w:type="spellStart"/>
      <w:r w:rsidR="00704ABF">
        <w:t>sudo</w:t>
      </w:r>
      <w:proofErr w:type="spellEnd"/>
      <w:r w:rsidR="00704ABF">
        <w:t xml:space="preserve"> shutdown -r now</w:t>
      </w:r>
    </w:p>
    <w:p w14:paraId="46332741" w14:textId="77777777" w:rsidR="002673D0" w:rsidRDefault="002673D0">
      <w:pPr>
        <w:rPr>
          <w:rFonts w:ascii="Times New Roman" w:hAnsi="Times New Roman"/>
        </w:rPr>
      </w:pPr>
      <w:r>
        <w:br w:type="page"/>
      </w:r>
    </w:p>
    <w:p w14:paraId="61DBD633" w14:textId="11AAB631" w:rsidR="000250AF" w:rsidRDefault="000250AF" w:rsidP="000250AF">
      <w:pPr>
        <w:pStyle w:val="Style1"/>
        <w:numPr>
          <w:ilvl w:val="0"/>
          <w:numId w:val="20"/>
        </w:numPr>
      </w:pPr>
      <w:r>
        <w:lastRenderedPageBreak/>
        <w:t>Click on “Next” on the welcome screen.</w:t>
      </w:r>
    </w:p>
    <w:p w14:paraId="5D1C2FB8" w14:textId="7A2D409B" w:rsidR="000250AF" w:rsidRDefault="000250AF" w:rsidP="000250AF">
      <w:r w:rsidRPr="000250AF">
        <w:rPr>
          <w:noProof/>
        </w:rPr>
        <w:drawing>
          <wp:inline distT="0" distB="0" distL="0" distR="0" wp14:anchorId="2CF2E4BE" wp14:editId="52FEE5BA">
            <wp:extent cx="5275845" cy="39659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7875" cy="396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83BA" w14:textId="2775B0AE" w:rsidR="000250AF" w:rsidRDefault="000250AF" w:rsidP="000250AF">
      <w:pPr>
        <w:pStyle w:val="Style1"/>
        <w:numPr>
          <w:ilvl w:val="0"/>
          <w:numId w:val="20"/>
        </w:numPr>
      </w:pPr>
      <w:r>
        <w:t>Click on next for Typing.</w:t>
      </w:r>
    </w:p>
    <w:p w14:paraId="6907CFEF" w14:textId="74897ECD" w:rsidR="000250AF" w:rsidRDefault="000250AF" w:rsidP="000250AF">
      <w:r w:rsidRPr="000250AF">
        <w:rPr>
          <w:noProof/>
        </w:rPr>
        <w:drawing>
          <wp:inline distT="0" distB="0" distL="0" distR="0" wp14:anchorId="436CB523" wp14:editId="1B4D50E3">
            <wp:extent cx="5231219" cy="3932398"/>
            <wp:effectExtent l="0" t="0" r="127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5501" cy="394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E9A9D" w14:textId="77777777" w:rsidR="002673D0" w:rsidRDefault="002673D0" w:rsidP="000250AF"/>
    <w:p w14:paraId="59D265DF" w14:textId="573553C4" w:rsidR="000250AF" w:rsidRDefault="000250AF" w:rsidP="000250AF">
      <w:pPr>
        <w:pStyle w:val="Style1"/>
        <w:numPr>
          <w:ilvl w:val="0"/>
          <w:numId w:val="20"/>
        </w:numPr>
      </w:pPr>
      <w:r>
        <w:lastRenderedPageBreak/>
        <w:t>Click on “Next”” for Privacy.</w:t>
      </w:r>
    </w:p>
    <w:p w14:paraId="33DB6A88" w14:textId="69F1A30D" w:rsidR="000250AF" w:rsidRDefault="000250AF" w:rsidP="000250AF">
      <w:r w:rsidRPr="000250AF">
        <w:rPr>
          <w:noProof/>
        </w:rPr>
        <w:drawing>
          <wp:inline distT="0" distB="0" distL="0" distR="0" wp14:anchorId="792F949A" wp14:editId="76695D5C">
            <wp:extent cx="5305647" cy="3988346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13208" cy="39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91F82" w14:textId="7F3812B6" w:rsidR="000250AF" w:rsidRDefault="000250AF" w:rsidP="000250AF">
      <w:pPr>
        <w:pStyle w:val="Style1"/>
        <w:numPr>
          <w:ilvl w:val="0"/>
          <w:numId w:val="20"/>
        </w:numPr>
      </w:pPr>
      <w:r>
        <w:t xml:space="preserve">Select desired </w:t>
      </w:r>
      <w:proofErr w:type="spellStart"/>
      <w:r>
        <w:t>timezone</w:t>
      </w:r>
      <w:proofErr w:type="spellEnd"/>
      <w:r>
        <w:t xml:space="preserve"> and click “Next”</w:t>
      </w:r>
    </w:p>
    <w:p w14:paraId="2532C349" w14:textId="67AE10E5" w:rsidR="000250AF" w:rsidRDefault="000250AF" w:rsidP="000250AF">
      <w:r w:rsidRPr="000250AF">
        <w:rPr>
          <w:noProof/>
        </w:rPr>
        <w:drawing>
          <wp:inline distT="0" distB="0" distL="0" distR="0" wp14:anchorId="3CDE5688" wp14:editId="1D842462">
            <wp:extent cx="5337544" cy="4012324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41586" cy="401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B219F" w14:textId="701B9570" w:rsidR="000250AF" w:rsidRDefault="000250AF" w:rsidP="000250AF">
      <w:pPr>
        <w:pStyle w:val="Style1"/>
        <w:numPr>
          <w:ilvl w:val="0"/>
          <w:numId w:val="20"/>
        </w:numPr>
        <w:rPr>
          <w:noProof/>
        </w:rPr>
      </w:pPr>
      <w:r>
        <w:lastRenderedPageBreak/>
        <w:t>Skip this page.</w:t>
      </w:r>
      <w:r w:rsidRPr="000250AF">
        <w:rPr>
          <w:noProof/>
        </w:rPr>
        <w:t xml:space="preserve"> </w:t>
      </w:r>
      <w:r w:rsidRPr="000250AF">
        <w:rPr>
          <w:noProof/>
        </w:rPr>
        <w:drawing>
          <wp:inline distT="0" distB="0" distL="0" distR="0" wp14:anchorId="54CFC01C" wp14:editId="6B41B7BF">
            <wp:extent cx="5454503" cy="4100243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74980" cy="411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D847" w14:textId="207BFD33" w:rsidR="000250AF" w:rsidRDefault="000250AF" w:rsidP="000250AF">
      <w:pPr>
        <w:pStyle w:val="Style1"/>
        <w:numPr>
          <w:ilvl w:val="0"/>
          <w:numId w:val="20"/>
        </w:numPr>
      </w:pPr>
      <w:r>
        <w:t>Create a user account. [This is different from the root account]</w:t>
      </w:r>
    </w:p>
    <w:p w14:paraId="4FAD4C8B" w14:textId="7DE43E4C" w:rsidR="000250AF" w:rsidRDefault="000250AF" w:rsidP="000250AF">
      <w:r w:rsidRPr="000250AF">
        <w:rPr>
          <w:noProof/>
        </w:rPr>
        <w:drawing>
          <wp:inline distT="0" distB="0" distL="0" distR="0" wp14:anchorId="4B53AB60" wp14:editId="3F4D94F8">
            <wp:extent cx="5550195" cy="4172177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56711" cy="417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E581" w14:textId="2D0F59B6" w:rsidR="000250AF" w:rsidRDefault="000250AF" w:rsidP="000250AF"/>
    <w:p w14:paraId="40F15869" w14:textId="297D1D18" w:rsidR="000250AF" w:rsidRDefault="000250AF" w:rsidP="000250AF">
      <w:pPr>
        <w:pStyle w:val="Style1"/>
        <w:numPr>
          <w:ilvl w:val="0"/>
          <w:numId w:val="20"/>
        </w:numPr>
      </w:pPr>
      <w:r>
        <w:t>Set a password</w:t>
      </w:r>
    </w:p>
    <w:p w14:paraId="3FD1F603" w14:textId="78286F98" w:rsidR="000250AF" w:rsidRDefault="000250AF" w:rsidP="000250AF">
      <w:r w:rsidRPr="000250AF">
        <w:rPr>
          <w:noProof/>
        </w:rPr>
        <w:drawing>
          <wp:inline distT="0" distB="0" distL="0" distR="0" wp14:anchorId="65867091" wp14:editId="183BA773">
            <wp:extent cx="5289990" cy="3976576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6925" cy="4004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E0EA8" w14:textId="310AE0D0" w:rsidR="000250AF" w:rsidRDefault="000250AF" w:rsidP="000250AF">
      <w:pPr>
        <w:pStyle w:val="Style1"/>
        <w:numPr>
          <w:ilvl w:val="0"/>
          <w:numId w:val="20"/>
        </w:numPr>
      </w:pPr>
      <w:r>
        <w:t>Click on “Start Using Ubuntu”</w:t>
      </w:r>
    </w:p>
    <w:p w14:paraId="2C40397D" w14:textId="494B42B5" w:rsidR="00FF4C68" w:rsidRPr="000250AF" w:rsidRDefault="000250AF" w:rsidP="000250AF">
      <w:r w:rsidRPr="000250AF">
        <w:rPr>
          <w:noProof/>
        </w:rPr>
        <w:drawing>
          <wp:inline distT="0" distB="0" distL="0" distR="0" wp14:anchorId="161911B6" wp14:editId="63005E10">
            <wp:extent cx="5190978" cy="3902149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13083" cy="391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4C68" w:rsidRPr="000250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84E5C" w14:textId="77777777" w:rsidR="003E13A1" w:rsidRDefault="003E13A1" w:rsidP="00A439D2">
      <w:pPr>
        <w:spacing w:after="0" w:line="240" w:lineRule="auto"/>
      </w:pPr>
      <w:r>
        <w:separator/>
      </w:r>
    </w:p>
  </w:endnote>
  <w:endnote w:type="continuationSeparator" w:id="0">
    <w:p w14:paraId="00D52565" w14:textId="77777777" w:rsidR="003E13A1" w:rsidRDefault="003E13A1" w:rsidP="00A43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5DA94" w14:textId="77777777" w:rsidR="003E13A1" w:rsidRDefault="003E13A1" w:rsidP="00A439D2">
      <w:pPr>
        <w:spacing w:after="0" w:line="240" w:lineRule="auto"/>
      </w:pPr>
      <w:r>
        <w:separator/>
      </w:r>
    </w:p>
  </w:footnote>
  <w:footnote w:type="continuationSeparator" w:id="0">
    <w:p w14:paraId="715AAD35" w14:textId="77777777" w:rsidR="003E13A1" w:rsidRDefault="003E13A1" w:rsidP="00A439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3901"/>
    <w:multiLevelType w:val="hybridMultilevel"/>
    <w:tmpl w:val="62AA7648"/>
    <w:lvl w:ilvl="0" w:tplc="B552AAA8">
      <w:start w:val="1"/>
      <w:numFmt w:val="decimal"/>
      <w:pStyle w:val="Style1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A4CBA"/>
    <w:multiLevelType w:val="hybridMultilevel"/>
    <w:tmpl w:val="95266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57B88"/>
    <w:multiLevelType w:val="hybridMultilevel"/>
    <w:tmpl w:val="A5809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018EB"/>
    <w:multiLevelType w:val="hybridMultilevel"/>
    <w:tmpl w:val="F56A6E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E1C1C"/>
    <w:multiLevelType w:val="hybridMultilevel"/>
    <w:tmpl w:val="FA924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21A20"/>
    <w:multiLevelType w:val="hybridMultilevel"/>
    <w:tmpl w:val="A8322952"/>
    <w:lvl w:ilvl="0" w:tplc="945E6D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64696"/>
    <w:multiLevelType w:val="multilevel"/>
    <w:tmpl w:val="C97E6C66"/>
    <w:styleLink w:val="CurrentList2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24F4E"/>
    <w:multiLevelType w:val="hybridMultilevel"/>
    <w:tmpl w:val="FA924B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5428B1"/>
    <w:multiLevelType w:val="multilevel"/>
    <w:tmpl w:val="CF8A93D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59207F"/>
    <w:multiLevelType w:val="multilevel"/>
    <w:tmpl w:val="8668AE4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41101"/>
    <w:multiLevelType w:val="multilevel"/>
    <w:tmpl w:val="D95C346E"/>
    <w:styleLink w:val="CurrentList1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A82242"/>
    <w:multiLevelType w:val="hybridMultilevel"/>
    <w:tmpl w:val="14ECFEC8"/>
    <w:lvl w:ilvl="0" w:tplc="E48EABA2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8A0D88"/>
    <w:multiLevelType w:val="hybridMultilevel"/>
    <w:tmpl w:val="BC1E4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C21DE2"/>
    <w:multiLevelType w:val="hybridMultilevel"/>
    <w:tmpl w:val="3D600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764BC"/>
    <w:multiLevelType w:val="hybridMultilevel"/>
    <w:tmpl w:val="9FE21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2B1B0A"/>
    <w:multiLevelType w:val="hybridMultilevel"/>
    <w:tmpl w:val="27ECD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83982"/>
    <w:multiLevelType w:val="hybridMultilevel"/>
    <w:tmpl w:val="DDB4BE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792882">
    <w:abstractNumId w:val="13"/>
  </w:num>
  <w:num w:numId="2" w16cid:durableId="2079130016">
    <w:abstractNumId w:val="4"/>
  </w:num>
  <w:num w:numId="3" w16cid:durableId="682322605">
    <w:abstractNumId w:val="12"/>
  </w:num>
  <w:num w:numId="4" w16cid:durableId="383406618">
    <w:abstractNumId w:val="14"/>
  </w:num>
  <w:num w:numId="5" w16cid:durableId="222913717">
    <w:abstractNumId w:val="15"/>
  </w:num>
  <w:num w:numId="6" w16cid:durableId="1998606786">
    <w:abstractNumId w:val="3"/>
  </w:num>
  <w:num w:numId="7" w16cid:durableId="483856269">
    <w:abstractNumId w:val="2"/>
  </w:num>
  <w:num w:numId="8" w16cid:durableId="1796866524">
    <w:abstractNumId w:val="7"/>
  </w:num>
  <w:num w:numId="9" w16cid:durableId="1937515781">
    <w:abstractNumId w:val="16"/>
  </w:num>
  <w:num w:numId="10" w16cid:durableId="1828012350">
    <w:abstractNumId w:val="11"/>
  </w:num>
  <w:num w:numId="11" w16cid:durableId="2089837190">
    <w:abstractNumId w:val="1"/>
  </w:num>
  <w:num w:numId="12" w16cid:durableId="1700206846">
    <w:abstractNumId w:val="0"/>
  </w:num>
  <w:num w:numId="13" w16cid:durableId="1752893652">
    <w:abstractNumId w:val="8"/>
  </w:num>
  <w:num w:numId="14" w16cid:durableId="651720095">
    <w:abstractNumId w:val="9"/>
  </w:num>
  <w:num w:numId="15" w16cid:durableId="1512798222">
    <w:abstractNumId w:val="0"/>
    <w:lvlOverride w:ilvl="0">
      <w:startOverride w:val="1"/>
    </w:lvlOverride>
  </w:num>
  <w:num w:numId="16" w16cid:durableId="169367755">
    <w:abstractNumId w:val="10"/>
  </w:num>
  <w:num w:numId="17" w16cid:durableId="1547329439">
    <w:abstractNumId w:val="6"/>
  </w:num>
  <w:num w:numId="18" w16cid:durableId="1641691790">
    <w:abstractNumId w:val="0"/>
    <w:lvlOverride w:ilvl="0">
      <w:startOverride w:val="1"/>
    </w:lvlOverride>
  </w:num>
  <w:num w:numId="19" w16cid:durableId="101613218">
    <w:abstractNumId w:val="5"/>
  </w:num>
  <w:num w:numId="20" w16cid:durableId="1973517176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AyNDM2sbQwNjZX0lEKTi0uzszPAykwrAUAwflt/iwAAAA="/>
  </w:docVars>
  <w:rsids>
    <w:rsidRoot w:val="00694DF1"/>
    <w:rsid w:val="000250AF"/>
    <w:rsid w:val="0010464C"/>
    <w:rsid w:val="001B6699"/>
    <w:rsid w:val="001C305F"/>
    <w:rsid w:val="0026080D"/>
    <w:rsid w:val="002673D0"/>
    <w:rsid w:val="002E12A3"/>
    <w:rsid w:val="003E13A1"/>
    <w:rsid w:val="005A2098"/>
    <w:rsid w:val="00694DF1"/>
    <w:rsid w:val="00704ABF"/>
    <w:rsid w:val="00A439D2"/>
    <w:rsid w:val="00A5467B"/>
    <w:rsid w:val="00AA7AA4"/>
    <w:rsid w:val="00B528F5"/>
    <w:rsid w:val="00B81E1F"/>
    <w:rsid w:val="00C0274B"/>
    <w:rsid w:val="00D954F5"/>
    <w:rsid w:val="00E37044"/>
    <w:rsid w:val="00E52E35"/>
    <w:rsid w:val="00F51932"/>
    <w:rsid w:val="00FF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4C350"/>
  <w15:chartTrackingRefBased/>
  <w15:docId w15:val="{7FF26498-B493-4232-95B7-27A4C8D6E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4D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4DF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4D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4D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43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9D2"/>
  </w:style>
  <w:style w:type="paragraph" w:styleId="Footer">
    <w:name w:val="footer"/>
    <w:basedOn w:val="Normal"/>
    <w:link w:val="FooterChar"/>
    <w:uiPriority w:val="99"/>
    <w:unhideWhenUsed/>
    <w:rsid w:val="00A43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9D2"/>
  </w:style>
  <w:style w:type="paragraph" w:styleId="NoSpacing">
    <w:name w:val="No Spacing"/>
    <w:uiPriority w:val="1"/>
    <w:qFormat/>
    <w:rsid w:val="001046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28F5"/>
    <w:pPr>
      <w:ind w:left="720"/>
      <w:contextualSpacing/>
    </w:pPr>
  </w:style>
  <w:style w:type="paragraph" w:customStyle="1" w:styleId="Style1">
    <w:name w:val="Style1"/>
    <w:next w:val="Normal"/>
    <w:qFormat/>
    <w:rsid w:val="001B6699"/>
    <w:pPr>
      <w:numPr>
        <w:numId w:val="12"/>
      </w:numPr>
    </w:pPr>
    <w:rPr>
      <w:rFonts w:ascii="Times New Roman" w:hAnsi="Times New Roman"/>
    </w:rPr>
  </w:style>
  <w:style w:type="numbering" w:customStyle="1" w:styleId="CurrentList1">
    <w:name w:val="Current List1"/>
    <w:uiPriority w:val="99"/>
    <w:rsid w:val="001B6699"/>
    <w:pPr>
      <w:numPr>
        <w:numId w:val="16"/>
      </w:numPr>
    </w:pPr>
  </w:style>
  <w:style w:type="numbering" w:customStyle="1" w:styleId="CurrentList2">
    <w:name w:val="Current List2"/>
    <w:uiPriority w:val="99"/>
    <w:rsid w:val="001B6699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8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7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12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0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3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52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1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0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nsole.huaweicloud.co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8BACA85A9AB949B1D142B5E2DB7F55" ma:contentTypeVersion="12" ma:contentTypeDescription="Create a new document." ma:contentTypeScope="" ma:versionID="0c83e5d202ebc3c8f7fb06cc39657cb5">
  <xsd:schema xmlns:xsd="http://www.w3.org/2001/XMLSchema" xmlns:xs="http://www.w3.org/2001/XMLSchema" xmlns:p="http://schemas.microsoft.com/office/2006/metadata/properties" xmlns:ns3="6c610c1f-fe1a-4d3e-9607-426d7f89cbcb" xmlns:ns4="0fa974b1-0067-4e00-a2ec-88ca7a6d1a51" targetNamespace="http://schemas.microsoft.com/office/2006/metadata/properties" ma:root="true" ma:fieldsID="b5bb32ae11094a37c614ab19655cdc93" ns3:_="" ns4:_="">
    <xsd:import namespace="6c610c1f-fe1a-4d3e-9607-426d7f89cbcb"/>
    <xsd:import namespace="0fa974b1-0067-4e00-a2ec-88ca7a6d1a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10c1f-fe1a-4d3e-9607-426d7f89cb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974b1-0067-4e00-a2ec-88ca7a6d1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CF9F41-F286-4BC6-BBDA-D6F0C00C1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610c1f-fe1a-4d3e-9607-426d7f89cbcb"/>
    <ds:schemaRef ds:uri="0fa974b1-0067-4e00-a2ec-88ca7a6d1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B98693-DBE8-48DB-84C6-F10C0B374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2CEEF9-7848-485C-ACDB-8D43F5DA03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EDF1AF-8B80-4E4C-A1D5-2121DCB9A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5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TAY LU KANG#</dc:creator>
  <cp:keywords/>
  <dc:description/>
  <cp:lastModifiedBy>Tay Lu Kang</cp:lastModifiedBy>
  <cp:revision>10</cp:revision>
  <dcterms:created xsi:type="dcterms:W3CDTF">2022-04-05T05:35:00Z</dcterms:created>
  <dcterms:modified xsi:type="dcterms:W3CDTF">2022-04-0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BACA85A9AB949B1D142B5E2DB7F55</vt:lpwstr>
  </property>
</Properties>
</file>